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6D808" w14:textId="7132453E" w:rsidR="009C508F" w:rsidRDefault="00BA507B">
      <w:pPr>
        <w:rPr>
          <w:lang w:val="en-US"/>
        </w:rPr>
      </w:pPr>
      <w:r>
        <w:rPr>
          <w:lang w:val="en-US"/>
        </w:rPr>
        <w:t xml:space="preserve">Ubuntu has already been </w:t>
      </w:r>
      <w:r w:rsidR="00765D83">
        <w:rPr>
          <w:lang w:val="en-US"/>
        </w:rPr>
        <w:t>installed.</w:t>
      </w:r>
    </w:p>
    <w:p w14:paraId="67C53E1F" w14:textId="21D8121F" w:rsidR="00BA507B" w:rsidRDefault="00BA507B" w:rsidP="00BA507B">
      <w:pPr>
        <w:pStyle w:val="Heading1"/>
        <w:rPr>
          <w:color w:val="auto"/>
          <w:lang w:val="en-US"/>
        </w:rPr>
      </w:pPr>
      <w:r w:rsidRPr="00BA507B">
        <w:rPr>
          <w:color w:val="auto"/>
          <w:lang w:val="en-US"/>
        </w:rPr>
        <w:t xml:space="preserve">Lab </w:t>
      </w:r>
      <w:r w:rsidR="004F42AE">
        <w:rPr>
          <w:color w:val="auto"/>
          <w:lang w:val="en-US"/>
        </w:rPr>
        <w:t>1</w:t>
      </w:r>
    </w:p>
    <w:p w14:paraId="79718ECB" w14:textId="61E53744" w:rsidR="00BA507B" w:rsidRPr="00F65152" w:rsidRDefault="003D01D0" w:rsidP="00BA507B">
      <w:pPr>
        <w:rPr>
          <w:b/>
          <w:bCs/>
          <w:lang w:val="en-US"/>
        </w:rPr>
      </w:pPr>
      <w:r w:rsidRPr="00F65152">
        <w:rPr>
          <w:b/>
          <w:bCs/>
          <w:lang w:val="en-US"/>
        </w:rPr>
        <w:t>Exercise 1:</w:t>
      </w:r>
    </w:p>
    <w:p w14:paraId="3186162E" w14:textId="6617507B" w:rsidR="008C05B8" w:rsidRDefault="009B2AFB" w:rsidP="00BA507B">
      <w:pPr>
        <w:rPr>
          <w:lang w:val="en-US"/>
        </w:rPr>
      </w:pPr>
      <w:r w:rsidRPr="009B2AFB">
        <w:rPr>
          <w:noProof/>
          <w:lang w:val="en-US"/>
        </w:rPr>
        <w:drawing>
          <wp:inline distT="0" distB="0" distL="0" distR="0" wp14:anchorId="7F8A3E06" wp14:editId="2E7E742A">
            <wp:extent cx="5943600" cy="3485515"/>
            <wp:effectExtent l="0" t="0" r="0" b="6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3819" w:rsidRPr="00983819">
        <w:rPr>
          <w:noProof/>
          <w:lang w:val="en-US"/>
        </w:rPr>
        <w:drawing>
          <wp:inline distT="0" distB="0" distL="0" distR="0" wp14:anchorId="277770CD" wp14:editId="24B211A7">
            <wp:extent cx="5943600" cy="219837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5C0B1" w14:textId="0B745B78" w:rsidR="009B2AFB" w:rsidRPr="00F65152" w:rsidRDefault="009B2AFB" w:rsidP="00BA507B">
      <w:pPr>
        <w:rPr>
          <w:b/>
          <w:bCs/>
          <w:lang w:val="en-US"/>
        </w:rPr>
      </w:pPr>
      <w:r w:rsidRPr="00F65152">
        <w:rPr>
          <w:b/>
          <w:bCs/>
          <w:lang w:val="en-US"/>
        </w:rPr>
        <w:t>Exercise 2:</w:t>
      </w:r>
    </w:p>
    <w:p w14:paraId="1FC70E3F" w14:textId="77777777" w:rsidR="00FD6E3C" w:rsidRDefault="00E24C16" w:rsidP="00BA507B">
      <w:pPr>
        <w:rPr>
          <w:lang w:val="en-US"/>
        </w:rPr>
      </w:pPr>
      <w:r w:rsidRPr="00E24C16">
        <w:rPr>
          <w:noProof/>
          <w:lang w:val="en-US"/>
        </w:rPr>
        <w:lastRenderedPageBreak/>
        <w:drawing>
          <wp:inline distT="0" distB="0" distL="0" distR="0" wp14:anchorId="0E282098" wp14:editId="34772F3A">
            <wp:extent cx="3302170" cy="1625684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02170" cy="1625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245A4" w14:textId="3067E171" w:rsidR="006C6A25" w:rsidRPr="00F65152" w:rsidRDefault="00FD6E3C" w:rsidP="006C6A25">
      <w:pPr>
        <w:rPr>
          <w:b/>
          <w:bCs/>
          <w:lang w:val="en-US"/>
        </w:rPr>
      </w:pPr>
      <w:r w:rsidRPr="00F65152">
        <w:rPr>
          <w:b/>
          <w:bCs/>
          <w:lang w:val="en-US"/>
        </w:rPr>
        <w:t>Exercise 3:</w:t>
      </w:r>
      <w:r w:rsidRPr="00F65152">
        <w:rPr>
          <w:b/>
          <w:bCs/>
          <w:noProof/>
          <w:lang w:val="en-US"/>
        </w:rPr>
        <w:drawing>
          <wp:inline distT="0" distB="0" distL="0" distR="0" wp14:anchorId="1CF48D28" wp14:editId="1E7A5427">
            <wp:extent cx="5943600" cy="3386455"/>
            <wp:effectExtent l="0" t="0" r="0" b="444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0819F" w14:textId="15D29FC3" w:rsidR="006C6A25" w:rsidRPr="00F65152" w:rsidRDefault="006C6A25" w:rsidP="006C6A25">
      <w:pPr>
        <w:rPr>
          <w:lang w:val="en-US"/>
        </w:rPr>
      </w:pPr>
      <w:r w:rsidRPr="00F65152">
        <w:rPr>
          <w:lang w:val="en-US"/>
        </w:rPr>
        <w:t xml:space="preserve">Notes: -a -l -A are useful </w:t>
      </w:r>
      <w:r w:rsidR="005E4E9F" w:rsidRPr="00F65152">
        <w:rPr>
          <w:lang w:val="en-US"/>
        </w:rPr>
        <w:t>options.</w:t>
      </w:r>
    </w:p>
    <w:p w14:paraId="4C47BBC1" w14:textId="7808C059" w:rsidR="004725BA" w:rsidRDefault="004D606E" w:rsidP="006C6A25">
      <w:pPr>
        <w:rPr>
          <w:lang w:val="en-US"/>
        </w:rPr>
      </w:pPr>
      <w:r w:rsidRPr="004D606E">
        <w:rPr>
          <w:noProof/>
          <w:lang w:val="en-US"/>
        </w:rPr>
        <w:lastRenderedPageBreak/>
        <w:drawing>
          <wp:inline distT="0" distB="0" distL="0" distR="0" wp14:anchorId="44A01C46" wp14:editId="2BEFFC01">
            <wp:extent cx="5943600" cy="3244215"/>
            <wp:effectExtent l="0" t="0" r="0" b="0"/>
            <wp:docPr id="6" name="Picture 6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imeli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6C74" w:rsidRPr="003C6C74">
        <w:rPr>
          <w:noProof/>
          <w:lang w:val="en-US"/>
        </w:rPr>
        <w:drawing>
          <wp:inline distT="0" distB="0" distL="0" distR="0" wp14:anchorId="72C5B79F" wp14:editId="262251AA">
            <wp:extent cx="4648439" cy="1066855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8439" cy="106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9B528" w14:textId="1CB56FE5" w:rsidR="00F65152" w:rsidRDefault="00F65152" w:rsidP="00F65152">
      <w:pPr>
        <w:rPr>
          <w:lang w:val="en-US"/>
        </w:rPr>
      </w:pPr>
      <w:r>
        <w:rPr>
          <w:b/>
          <w:bCs/>
          <w:lang w:val="en-US"/>
        </w:rPr>
        <w:t>Exercise 4:</w:t>
      </w:r>
    </w:p>
    <w:p w14:paraId="77926AC5" w14:textId="3627700F" w:rsidR="00F65152" w:rsidRDefault="000B375C" w:rsidP="00F65152">
      <w:pPr>
        <w:rPr>
          <w:lang w:val="en-US"/>
        </w:rPr>
      </w:pPr>
      <w:r w:rsidRPr="000B375C">
        <w:rPr>
          <w:noProof/>
          <w:lang w:val="en-US"/>
        </w:rPr>
        <w:drawing>
          <wp:inline distT="0" distB="0" distL="0" distR="0" wp14:anchorId="7D322614" wp14:editId="07EBB831">
            <wp:extent cx="3467278" cy="48262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67278" cy="48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7691">
        <w:rPr>
          <w:lang w:val="en-US"/>
        </w:rPr>
        <w:br/>
      </w:r>
      <w:r w:rsidR="00804B0C" w:rsidRPr="00804B0C">
        <w:rPr>
          <w:noProof/>
          <w:lang w:val="en-US"/>
        </w:rPr>
        <w:drawing>
          <wp:inline distT="0" distB="0" distL="0" distR="0" wp14:anchorId="77B1E9A3" wp14:editId="7F5D00BB">
            <wp:extent cx="2133710" cy="412771"/>
            <wp:effectExtent l="0" t="0" r="0" b="635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33710" cy="41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4B0C">
        <w:rPr>
          <w:lang w:val="en-US"/>
        </w:rPr>
        <w:br/>
        <w:t xml:space="preserve">Notes: you </w:t>
      </w:r>
      <w:proofErr w:type="gramStart"/>
      <w:r w:rsidR="00804B0C">
        <w:rPr>
          <w:lang w:val="en-US"/>
        </w:rPr>
        <w:t>have to</w:t>
      </w:r>
      <w:proofErr w:type="gramEnd"/>
      <w:r w:rsidR="00804B0C">
        <w:rPr>
          <w:lang w:val="en-US"/>
        </w:rPr>
        <w:t xml:space="preserve"> be outside of the directory in order to remove said directory.</w:t>
      </w:r>
    </w:p>
    <w:p w14:paraId="2202C53F" w14:textId="1ABB64A5" w:rsidR="00804B0C" w:rsidRDefault="005A6483" w:rsidP="005A6483">
      <w:pPr>
        <w:rPr>
          <w:b/>
          <w:bCs/>
          <w:lang w:val="en-US"/>
        </w:rPr>
      </w:pPr>
      <w:r>
        <w:rPr>
          <w:b/>
          <w:bCs/>
          <w:lang w:val="en-US"/>
        </w:rPr>
        <w:t>Exercise 5:</w:t>
      </w:r>
    </w:p>
    <w:p w14:paraId="2210BBE0" w14:textId="03CFE87D" w:rsidR="005A6483" w:rsidRDefault="001210D7" w:rsidP="005A6483">
      <w:pPr>
        <w:rPr>
          <w:noProof/>
        </w:rPr>
      </w:pPr>
      <w:r w:rsidRPr="001210D7">
        <w:rPr>
          <w:noProof/>
          <w:lang w:val="en-US"/>
        </w:rPr>
        <w:lastRenderedPageBreak/>
        <w:drawing>
          <wp:inline distT="0" distB="0" distL="0" distR="0" wp14:anchorId="727477F0" wp14:editId="792A1F0E">
            <wp:extent cx="4172164" cy="51437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72164" cy="51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23BCB" w:rsidRPr="00E23BCB">
        <w:rPr>
          <w:noProof/>
        </w:rPr>
        <w:t xml:space="preserve"> </w:t>
      </w:r>
      <w:r w:rsidR="00E23BCB" w:rsidRPr="00E23BCB">
        <w:rPr>
          <w:noProof/>
          <w:lang w:val="en-US"/>
        </w:rPr>
        <w:drawing>
          <wp:inline distT="0" distB="0" distL="0" distR="0" wp14:anchorId="0EECBEF4" wp14:editId="1EAE1D2B">
            <wp:extent cx="4183071" cy="2616200"/>
            <wp:effectExtent l="0" t="0" r="8255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92449" cy="262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1200" w:rsidRPr="003C1200">
        <w:rPr>
          <w:noProof/>
        </w:rPr>
        <w:t xml:space="preserve"> </w:t>
      </w:r>
      <w:r w:rsidR="003C1200" w:rsidRPr="003C1200">
        <w:rPr>
          <w:noProof/>
        </w:rPr>
        <w:drawing>
          <wp:inline distT="0" distB="0" distL="0" distR="0" wp14:anchorId="118DA9D8" wp14:editId="02B97C0B">
            <wp:extent cx="2355971" cy="285765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5971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5740" w:rsidRPr="00FC5740">
        <w:rPr>
          <w:noProof/>
        </w:rPr>
        <w:t xml:space="preserve"> </w:t>
      </w:r>
      <w:r w:rsidR="00FC5740" w:rsidRPr="00FC5740">
        <w:rPr>
          <w:noProof/>
        </w:rPr>
        <w:drawing>
          <wp:inline distT="0" distB="0" distL="0" distR="0" wp14:anchorId="14721728" wp14:editId="77EF27C1">
            <wp:extent cx="3791145" cy="666784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91145" cy="666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6C4E5" w14:textId="3E9C0FD7" w:rsidR="00FC5740" w:rsidRDefault="00FC5740" w:rsidP="005A6483">
      <w:pPr>
        <w:rPr>
          <w:noProof/>
        </w:rPr>
      </w:pPr>
      <w:r>
        <w:rPr>
          <w:noProof/>
        </w:rPr>
        <w:t xml:space="preserve">Notes: </w:t>
      </w:r>
      <w:r w:rsidR="00C06BA1">
        <w:rPr>
          <w:noProof/>
        </w:rPr>
        <w:t>-p used in this case will remove both the parent and child folders.</w:t>
      </w:r>
    </w:p>
    <w:p w14:paraId="041878F6" w14:textId="1780712B" w:rsidR="00C87B26" w:rsidRDefault="00C87B26" w:rsidP="005A6483">
      <w:pPr>
        <w:rPr>
          <w:noProof/>
        </w:rPr>
      </w:pPr>
      <w:r>
        <w:rPr>
          <w:b/>
          <w:bCs/>
          <w:noProof/>
        </w:rPr>
        <w:t>Exercise 6:</w:t>
      </w:r>
    </w:p>
    <w:p w14:paraId="2791D675" w14:textId="0E4826E2" w:rsidR="00355458" w:rsidRDefault="002254C5" w:rsidP="00355458">
      <w:pPr>
        <w:rPr>
          <w:lang w:val="en-US"/>
        </w:rPr>
      </w:pPr>
      <w:r w:rsidRPr="002254C5">
        <w:rPr>
          <w:noProof/>
          <w:lang w:val="en-US"/>
        </w:rPr>
        <w:drawing>
          <wp:inline distT="0" distB="0" distL="0" distR="0" wp14:anchorId="730D6ADC" wp14:editId="64C96ECF">
            <wp:extent cx="2438525" cy="584230"/>
            <wp:effectExtent l="0" t="0" r="0" b="635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38525" cy="58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5458">
        <w:rPr>
          <w:lang w:val="en-US"/>
        </w:rPr>
        <w:br/>
      </w:r>
      <w:r w:rsidR="00355458" w:rsidRPr="00355458">
        <w:rPr>
          <w:noProof/>
          <w:lang w:val="en-US"/>
        </w:rPr>
        <w:drawing>
          <wp:inline distT="0" distB="0" distL="0" distR="0" wp14:anchorId="3A4CCB32" wp14:editId="2F1C009A">
            <wp:extent cx="2736991" cy="628682"/>
            <wp:effectExtent l="0" t="0" r="635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36991" cy="628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8559E" w14:textId="7D2129B8" w:rsidR="00DA2819" w:rsidRDefault="00DA2819" w:rsidP="00355458">
      <w:pPr>
        <w:rPr>
          <w:lang w:val="en-US"/>
        </w:rPr>
      </w:pPr>
      <w:r>
        <w:rPr>
          <w:b/>
          <w:bCs/>
          <w:lang w:val="en-US"/>
        </w:rPr>
        <w:t>Exercise 7:</w:t>
      </w:r>
    </w:p>
    <w:p w14:paraId="7C4A67A2" w14:textId="06BC28C9" w:rsidR="00DA2819" w:rsidRDefault="004A4340" w:rsidP="00355458">
      <w:pPr>
        <w:rPr>
          <w:noProof/>
        </w:rPr>
      </w:pPr>
      <w:r w:rsidRPr="004A4340">
        <w:rPr>
          <w:noProof/>
          <w:lang w:val="en-US"/>
        </w:rPr>
        <w:lastRenderedPageBreak/>
        <w:drawing>
          <wp:inline distT="0" distB="0" distL="0" distR="0" wp14:anchorId="03FAFEAB" wp14:editId="4F088D88">
            <wp:extent cx="1369695" cy="8229600"/>
            <wp:effectExtent l="0" t="0" r="1905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6969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5ACC" w:rsidRPr="00BE5ACC">
        <w:rPr>
          <w:noProof/>
        </w:rPr>
        <w:t xml:space="preserve"> </w:t>
      </w:r>
      <w:r w:rsidR="00BE5ACC" w:rsidRPr="00BE5ACC">
        <w:rPr>
          <w:noProof/>
          <w:lang w:val="en-US"/>
        </w:rPr>
        <w:drawing>
          <wp:inline distT="0" distB="0" distL="0" distR="0" wp14:anchorId="3E7ADBDA" wp14:editId="0A511337">
            <wp:extent cx="1352620" cy="8217322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52620" cy="8217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D64CC" w:rsidRPr="00CD64CC">
        <w:rPr>
          <w:noProof/>
        </w:rPr>
        <w:t xml:space="preserve"> </w:t>
      </w:r>
      <w:r w:rsidR="00CD64CC" w:rsidRPr="00CD64CC">
        <w:rPr>
          <w:noProof/>
        </w:rPr>
        <w:drawing>
          <wp:inline distT="0" distB="0" distL="0" distR="0" wp14:anchorId="4F178E21" wp14:editId="55B45E28">
            <wp:extent cx="2203563" cy="304816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03563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1880" w:rsidRPr="00611880">
        <w:rPr>
          <w:noProof/>
        </w:rPr>
        <w:t xml:space="preserve"> </w:t>
      </w:r>
      <w:r w:rsidR="00611880" w:rsidRPr="00611880">
        <w:rPr>
          <w:noProof/>
        </w:rPr>
        <w:lastRenderedPageBreak/>
        <w:drawing>
          <wp:inline distT="0" distB="0" distL="0" distR="0" wp14:anchorId="7A8A27BA" wp14:editId="21230ADA">
            <wp:extent cx="2305168" cy="6134415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05168" cy="613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54822" w14:textId="34B90B68" w:rsidR="00B9412A" w:rsidRDefault="00B9412A" w:rsidP="00355458">
      <w:pPr>
        <w:rPr>
          <w:noProof/>
        </w:rPr>
      </w:pPr>
      <w:r>
        <w:rPr>
          <w:b/>
          <w:bCs/>
          <w:noProof/>
        </w:rPr>
        <w:t xml:space="preserve">Exercise </w:t>
      </w:r>
      <w:r w:rsidR="004242E5">
        <w:rPr>
          <w:b/>
          <w:bCs/>
          <w:noProof/>
        </w:rPr>
        <w:t>8</w:t>
      </w:r>
      <w:r>
        <w:rPr>
          <w:b/>
          <w:bCs/>
          <w:noProof/>
        </w:rPr>
        <w:t>:</w:t>
      </w:r>
    </w:p>
    <w:p w14:paraId="77C3FC0B" w14:textId="12F9CDCA" w:rsidR="00B9412A" w:rsidRDefault="00616615" w:rsidP="00355458">
      <w:pPr>
        <w:rPr>
          <w:lang w:val="en-US"/>
        </w:rPr>
      </w:pPr>
      <w:r w:rsidRPr="00616615">
        <w:rPr>
          <w:noProof/>
          <w:lang w:val="en-US"/>
        </w:rPr>
        <w:drawing>
          <wp:inline distT="0" distB="0" distL="0" distR="0" wp14:anchorId="582A2044" wp14:editId="6324B9D3">
            <wp:extent cx="2984653" cy="717587"/>
            <wp:effectExtent l="0" t="0" r="6350" b="635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84653" cy="717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874B5" w14:textId="7F48A609" w:rsidR="00616615" w:rsidRDefault="00616615" w:rsidP="00355458">
      <w:pPr>
        <w:rPr>
          <w:lang w:val="en-US"/>
        </w:rPr>
      </w:pPr>
      <w:r>
        <w:rPr>
          <w:lang w:val="en-US"/>
        </w:rPr>
        <w:t>Notes: 0 in this case, “total 0” means 0 bytes.</w:t>
      </w:r>
    </w:p>
    <w:p w14:paraId="21169A70" w14:textId="1CDD247C" w:rsidR="007D7D84" w:rsidRDefault="007D7D84" w:rsidP="00355458">
      <w:pPr>
        <w:rPr>
          <w:lang w:val="en-US"/>
        </w:rPr>
      </w:pPr>
      <w:r>
        <w:rPr>
          <w:b/>
          <w:bCs/>
          <w:lang w:val="en-US"/>
        </w:rPr>
        <w:t>Exercise 9:</w:t>
      </w:r>
    </w:p>
    <w:p w14:paraId="39B62AE0" w14:textId="77777777" w:rsidR="00F951B8" w:rsidRDefault="00D91C47" w:rsidP="00355458">
      <w:pPr>
        <w:rPr>
          <w:noProof/>
        </w:rPr>
      </w:pPr>
      <w:r w:rsidRPr="00D91C47">
        <w:rPr>
          <w:noProof/>
          <w:lang w:val="en-US"/>
        </w:rPr>
        <w:lastRenderedPageBreak/>
        <w:drawing>
          <wp:inline distT="0" distB="0" distL="0" distR="0" wp14:anchorId="0942A9F3" wp14:editId="5D7E9616">
            <wp:extent cx="3575234" cy="704886"/>
            <wp:effectExtent l="0" t="0" r="635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75234" cy="70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51B8" w:rsidRPr="00F951B8">
        <w:rPr>
          <w:noProof/>
        </w:rPr>
        <w:t xml:space="preserve"> </w:t>
      </w:r>
    </w:p>
    <w:p w14:paraId="1A5D5137" w14:textId="77777777" w:rsidR="00F951B8" w:rsidRDefault="00F951B8" w:rsidP="00355458">
      <w:pPr>
        <w:rPr>
          <w:noProof/>
        </w:rPr>
      </w:pPr>
      <w:r>
        <w:rPr>
          <w:b/>
          <w:bCs/>
          <w:noProof/>
        </w:rPr>
        <w:t>Exercise 10</w:t>
      </w:r>
      <w:r>
        <w:rPr>
          <w:noProof/>
        </w:rPr>
        <w:t>:</w:t>
      </w:r>
    </w:p>
    <w:p w14:paraId="6ACD6A62" w14:textId="455D8ED9" w:rsidR="007D7D84" w:rsidRDefault="00F951B8" w:rsidP="00355458">
      <w:pPr>
        <w:rPr>
          <w:noProof/>
        </w:rPr>
      </w:pPr>
      <w:r w:rsidRPr="00F951B8">
        <w:rPr>
          <w:noProof/>
          <w:lang w:val="en-US"/>
        </w:rPr>
        <w:drawing>
          <wp:inline distT="0" distB="0" distL="0" distR="0" wp14:anchorId="66C4008B" wp14:editId="0855CEB5">
            <wp:extent cx="3359323" cy="11430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59323" cy="114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55B8" w:rsidRPr="005155B8">
        <w:rPr>
          <w:noProof/>
        </w:rPr>
        <w:t xml:space="preserve"> </w:t>
      </w:r>
      <w:r w:rsidR="005155B8" w:rsidRPr="005155B8">
        <w:rPr>
          <w:noProof/>
          <w:lang w:val="en-US"/>
        </w:rPr>
        <w:drawing>
          <wp:inline distT="0" distB="0" distL="0" distR="0" wp14:anchorId="225850AC" wp14:editId="311B9DD1">
            <wp:extent cx="3473629" cy="171459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73629" cy="171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DE77C" w14:textId="7CA1E7BE" w:rsidR="00EB6DF3" w:rsidRPr="007D7D84" w:rsidRDefault="001A1DF0" w:rsidP="00355458">
      <w:pPr>
        <w:rPr>
          <w:lang w:val="en-US"/>
        </w:rPr>
      </w:pPr>
      <w:r>
        <w:rPr>
          <w:noProof/>
        </w:rPr>
        <w:t>Notes: the command succeeded.</w:t>
      </w:r>
    </w:p>
    <w:sectPr w:rsidR="00EB6DF3" w:rsidRPr="007D7D84">
      <w:headerReference w:type="default" r:id="rId2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6E8CE" w14:textId="77777777" w:rsidR="00F027B1" w:rsidRDefault="00F027B1" w:rsidP="00E6038F">
      <w:pPr>
        <w:spacing w:after="0" w:line="240" w:lineRule="auto"/>
      </w:pPr>
      <w:r>
        <w:separator/>
      </w:r>
    </w:p>
  </w:endnote>
  <w:endnote w:type="continuationSeparator" w:id="0">
    <w:p w14:paraId="2A6CCF13" w14:textId="77777777" w:rsidR="00F027B1" w:rsidRDefault="00F027B1" w:rsidP="00E60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14629" w14:textId="77777777" w:rsidR="00F027B1" w:rsidRDefault="00F027B1" w:rsidP="00E6038F">
      <w:pPr>
        <w:spacing w:after="0" w:line="240" w:lineRule="auto"/>
      </w:pPr>
      <w:r>
        <w:separator/>
      </w:r>
    </w:p>
  </w:footnote>
  <w:footnote w:type="continuationSeparator" w:id="0">
    <w:p w14:paraId="727B4890" w14:textId="77777777" w:rsidR="00F027B1" w:rsidRDefault="00F027B1" w:rsidP="00E60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4EFA8" w14:textId="44788FD1" w:rsidR="00E6038F" w:rsidRPr="00E6038F" w:rsidRDefault="00E6038F">
    <w:pPr>
      <w:pStyle w:val="Header"/>
      <w:rPr>
        <w:lang w:val="en-US"/>
      </w:rPr>
    </w:pPr>
    <w:r>
      <w:rPr>
        <w:lang w:val="en-US"/>
      </w:rPr>
      <w:t>Nouraldin Hassan</w:t>
    </w:r>
    <w:r>
      <w:rPr>
        <w:lang w:val="en-US"/>
      </w:rPr>
      <w:tab/>
      <w:t>CST8102</w:t>
    </w:r>
    <w:r>
      <w:rPr>
        <w:lang w:val="en-US"/>
      </w:rPr>
      <w:tab/>
      <w:t>January 10, 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tjQ1NLc0NDQxMDFT0lEKTi0uzszPAykwqgUAe3MuAiwAAAA="/>
  </w:docVars>
  <w:rsids>
    <w:rsidRoot w:val="00AA4D61"/>
    <w:rsid w:val="00027691"/>
    <w:rsid w:val="000B375C"/>
    <w:rsid w:val="001210D7"/>
    <w:rsid w:val="00134F7E"/>
    <w:rsid w:val="001A1DF0"/>
    <w:rsid w:val="002254C5"/>
    <w:rsid w:val="00355458"/>
    <w:rsid w:val="003C1200"/>
    <w:rsid w:val="003C6C74"/>
    <w:rsid w:val="003D01D0"/>
    <w:rsid w:val="004242E5"/>
    <w:rsid w:val="004725BA"/>
    <w:rsid w:val="004A4340"/>
    <w:rsid w:val="004D606E"/>
    <w:rsid w:val="004F42AE"/>
    <w:rsid w:val="005155B8"/>
    <w:rsid w:val="005A6483"/>
    <w:rsid w:val="005E4E9F"/>
    <w:rsid w:val="00611880"/>
    <w:rsid w:val="00616615"/>
    <w:rsid w:val="00653267"/>
    <w:rsid w:val="006C6A25"/>
    <w:rsid w:val="00765D83"/>
    <w:rsid w:val="007D7D84"/>
    <w:rsid w:val="00804B0C"/>
    <w:rsid w:val="008C05B8"/>
    <w:rsid w:val="008F6884"/>
    <w:rsid w:val="00957861"/>
    <w:rsid w:val="00983819"/>
    <w:rsid w:val="009B2AFB"/>
    <w:rsid w:val="009C508F"/>
    <w:rsid w:val="00AA4D61"/>
    <w:rsid w:val="00B9412A"/>
    <w:rsid w:val="00BA507B"/>
    <w:rsid w:val="00BE5ACC"/>
    <w:rsid w:val="00C06BA1"/>
    <w:rsid w:val="00C87B26"/>
    <w:rsid w:val="00CD64CC"/>
    <w:rsid w:val="00D91C47"/>
    <w:rsid w:val="00DA2819"/>
    <w:rsid w:val="00E23BCB"/>
    <w:rsid w:val="00E24C16"/>
    <w:rsid w:val="00E6038F"/>
    <w:rsid w:val="00EB6DF3"/>
    <w:rsid w:val="00F027B1"/>
    <w:rsid w:val="00F12026"/>
    <w:rsid w:val="00F65152"/>
    <w:rsid w:val="00F951B8"/>
    <w:rsid w:val="00FC5740"/>
    <w:rsid w:val="00FD6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0B897"/>
  <w15:chartTrackingRefBased/>
  <w15:docId w15:val="{6C14583F-83C2-4124-8B12-0131F247B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6483"/>
  </w:style>
  <w:style w:type="paragraph" w:styleId="Heading1">
    <w:name w:val="heading 1"/>
    <w:basedOn w:val="Normal"/>
    <w:next w:val="Normal"/>
    <w:link w:val="Heading1Char"/>
    <w:uiPriority w:val="9"/>
    <w:qFormat/>
    <w:rsid w:val="00BA50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3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38F"/>
  </w:style>
  <w:style w:type="paragraph" w:styleId="Footer">
    <w:name w:val="footer"/>
    <w:basedOn w:val="Normal"/>
    <w:link w:val="FooterChar"/>
    <w:uiPriority w:val="99"/>
    <w:unhideWhenUsed/>
    <w:rsid w:val="00E603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38F"/>
  </w:style>
  <w:style w:type="character" w:customStyle="1" w:styleId="Heading1Char">
    <w:name w:val="Heading 1 Char"/>
    <w:basedOn w:val="DefaultParagraphFont"/>
    <w:link w:val="Heading1"/>
    <w:uiPriority w:val="9"/>
    <w:rsid w:val="00BA50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7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46</cp:revision>
  <dcterms:created xsi:type="dcterms:W3CDTF">2023-01-10T15:51:00Z</dcterms:created>
  <dcterms:modified xsi:type="dcterms:W3CDTF">2023-01-24T15:17:00Z</dcterms:modified>
</cp:coreProperties>
</file>